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56E27" w14:textId="539E8DD0" w:rsidR="00CD0788" w:rsidRDefault="00646075">
      <w:r>
        <w:t>System requirements:</w:t>
      </w:r>
    </w:p>
    <w:p w14:paraId="04B333C4" w14:textId="4511C0F4" w:rsidR="00646075" w:rsidRDefault="00646075">
      <w:r>
        <w:t>OS: Linux – Ubuntu 18.04</w:t>
      </w:r>
    </w:p>
    <w:p w14:paraId="552438A4" w14:textId="4CA7A7EF" w:rsidR="00646075" w:rsidRDefault="00646075">
      <w:r>
        <w:t>Memory: 16 GB DDR5</w:t>
      </w:r>
    </w:p>
    <w:p w14:paraId="56E26C97" w14:textId="174CFCC9" w:rsidR="00646075" w:rsidRDefault="00646075">
      <w:r>
        <w:t>Storage: 1TB NAS with RAID 1 Mirroring</w:t>
      </w:r>
    </w:p>
    <w:p w14:paraId="1EA2C0D6" w14:textId="413655C0" w:rsidR="00646075" w:rsidRDefault="00646075">
      <w:r>
        <w:t>Database: PostgreSQL v-11.1</w:t>
      </w:r>
    </w:p>
    <w:p w14:paraId="5C84738D" w14:textId="2F7EC889" w:rsidR="00646075" w:rsidRDefault="00646075">
      <w:r>
        <w:t>Technologies: Python, Django framework, D3, Tableau</w:t>
      </w:r>
    </w:p>
    <w:p w14:paraId="2F796826" w14:textId="6B4BA643" w:rsidR="00646075" w:rsidRDefault="00646075">
      <w:r>
        <w:t xml:space="preserve">Webserver: Apache / </w:t>
      </w:r>
      <w:bookmarkStart w:id="0" w:name="_GoBack"/>
      <w:bookmarkEnd w:id="0"/>
      <w:r>
        <w:t>NGIX</w:t>
      </w:r>
    </w:p>
    <w:p w14:paraId="1B2B08BC" w14:textId="77777777" w:rsidR="00646075" w:rsidRDefault="00646075"/>
    <w:p w14:paraId="5B2A1FFA" w14:textId="77777777" w:rsidR="00646075" w:rsidRDefault="00646075"/>
    <w:p w14:paraId="3D5CBED8" w14:textId="77777777" w:rsidR="00646075" w:rsidRDefault="00646075"/>
    <w:sectPr w:rsidR="006460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MTUzMjW3MDYwsDRU0lEKTi0uzszPAykwrAUAJRQ5FCwAAAA="/>
  </w:docVars>
  <w:rsids>
    <w:rsidRoot w:val="00CE38A0"/>
    <w:rsid w:val="0013629E"/>
    <w:rsid w:val="00646075"/>
    <w:rsid w:val="00CD0788"/>
    <w:rsid w:val="00CE3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B7F13"/>
  <w15:chartTrackingRefBased/>
  <w15:docId w15:val="{53327C40-2861-454B-8782-A845CB55A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2</cp:revision>
  <dcterms:created xsi:type="dcterms:W3CDTF">2019-02-05T13:07:00Z</dcterms:created>
  <dcterms:modified xsi:type="dcterms:W3CDTF">2019-02-05T13:12:00Z</dcterms:modified>
</cp:coreProperties>
</file>